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8D2B5B" w14:textId="3A6288F7" w:rsidR="00341F09" w:rsidRPr="00D432EF" w:rsidRDefault="009801F9" w:rsidP="00170381">
      <w:pPr>
        <w:adjustRightInd w:val="0"/>
        <w:snapToGrid w:val="0"/>
        <w:rPr>
          <w:rFonts w:ascii="Times New Roman" w:hAnsi="Times New Roman" w:cs="Times New Roman"/>
          <w:color w:val="000000" w:themeColor="text1"/>
        </w:rPr>
      </w:pPr>
      <w:proofErr w:type="gramStart"/>
      <w:r>
        <w:rPr>
          <w:rFonts w:ascii="Times New Roman" w:hAnsi="Times New Roman" w:cs="Times New Roman"/>
          <w:color w:val="000000" w:themeColor="text1"/>
        </w:rPr>
        <w:t>S</w:t>
      </w:r>
      <w:r w:rsidR="00F31AC1">
        <w:rPr>
          <w:rFonts w:ascii="Times New Roman" w:hAnsi="Times New Roman" w:cs="Times New Roman" w:hint="eastAsia"/>
          <w:color w:val="000000" w:themeColor="text1"/>
        </w:rPr>
        <w:t>1</w:t>
      </w:r>
      <w:r>
        <w:rPr>
          <w:rFonts w:ascii="Times New Roman" w:hAnsi="Times New Roman" w:cs="Times New Roman"/>
          <w:color w:val="000000" w:themeColor="text1"/>
        </w:rPr>
        <w:t xml:space="preserve"> Table</w:t>
      </w:r>
      <w:r w:rsidR="00341F09">
        <w:rPr>
          <w:rFonts w:ascii="Times New Roman" w:hAnsi="Times New Roman" w:cs="Times New Roman"/>
          <w:color w:val="000000" w:themeColor="text1"/>
        </w:rPr>
        <w:t>.</w:t>
      </w:r>
      <w:proofErr w:type="gramEnd"/>
      <w:r w:rsidR="00341F09" w:rsidRPr="00D432EF">
        <w:rPr>
          <w:rFonts w:ascii="Times New Roman" w:hAnsi="Times New Roman" w:cs="Times New Roman"/>
          <w:color w:val="000000" w:themeColor="text1"/>
        </w:rPr>
        <w:t xml:space="preserve"> Distribution of night shift workers and overweight/obesity among 5 study sites</w:t>
      </w:r>
    </w:p>
    <w:tbl>
      <w:tblPr>
        <w:tblStyle w:val="PlainTable21"/>
        <w:tblW w:w="0" w:type="auto"/>
        <w:tblLook w:val="04A0" w:firstRow="1" w:lastRow="0" w:firstColumn="1" w:lastColumn="0" w:noHBand="0" w:noVBand="1"/>
      </w:tblPr>
      <w:tblGrid>
        <w:gridCol w:w="4142"/>
        <w:gridCol w:w="836"/>
        <w:gridCol w:w="836"/>
        <w:gridCol w:w="716"/>
        <w:gridCol w:w="836"/>
        <w:gridCol w:w="836"/>
      </w:tblGrid>
      <w:tr w:rsidR="00341F09" w:rsidRPr="00D432EF" w14:paraId="1510BE8C" w14:textId="77777777" w:rsidTr="00F31A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4FB60" w14:textId="77777777" w:rsidR="00341F09" w:rsidRPr="00D432EF" w:rsidRDefault="00341F09" w:rsidP="00170381">
            <w:pPr>
              <w:adjustRightInd w:val="0"/>
              <w:snapToGrid w:val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>Study site</w:t>
            </w:r>
          </w:p>
        </w:tc>
        <w:tc>
          <w:tcPr>
            <w:tcW w:w="0" w:type="auto"/>
          </w:tcPr>
          <w:p w14:paraId="39EC905B" w14:textId="77777777" w:rsidR="00341F09" w:rsidRPr="00D432EF" w:rsidRDefault="00341F09" w:rsidP="00170381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>A</w:t>
            </w:r>
          </w:p>
        </w:tc>
        <w:tc>
          <w:tcPr>
            <w:tcW w:w="0" w:type="auto"/>
          </w:tcPr>
          <w:p w14:paraId="436ABDE9" w14:textId="77777777" w:rsidR="00341F09" w:rsidRPr="00D432EF" w:rsidRDefault="00341F09" w:rsidP="00170381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>B</w:t>
            </w:r>
          </w:p>
        </w:tc>
        <w:tc>
          <w:tcPr>
            <w:tcW w:w="0" w:type="auto"/>
          </w:tcPr>
          <w:p w14:paraId="71047F17" w14:textId="77777777" w:rsidR="00341F09" w:rsidRPr="00D432EF" w:rsidRDefault="00341F09" w:rsidP="00170381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>C</w:t>
            </w:r>
          </w:p>
        </w:tc>
        <w:tc>
          <w:tcPr>
            <w:tcW w:w="0" w:type="auto"/>
          </w:tcPr>
          <w:p w14:paraId="548C8154" w14:textId="77777777" w:rsidR="00341F09" w:rsidRPr="00D432EF" w:rsidRDefault="00341F09" w:rsidP="00170381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>D</w:t>
            </w:r>
          </w:p>
        </w:tc>
        <w:tc>
          <w:tcPr>
            <w:tcW w:w="0" w:type="auto"/>
          </w:tcPr>
          <w:p w14:paraId="2D4A439E" w14:textId="77777777" w:rsidR="00341F09" w:rsidRPr="00D432EF" w:rsidRDefault="00341F09" w:rsidP="00170381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>E</w:t>
            </w:r>
          </w:p>
        </w:tc>
      </w:tr>
      <w:tr w:rsidR="00341F09" w:rsidRPr="00D432EF" w14:paraId="28F2F93C" w14:textId="77777777" w:rsidTr="00F31A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6AB28A" w14:textId="77777777" w:rsidR="00341F09" w:rsidRPr="00D432EF" w:rsidDel="00676CBA" w:rsidRDefault="00341F09" w:rsidP="00170381">
            <w:pPr>
              <w:adjustRightInd w:val="0"/>
              <w:snapToGrid w:val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t>Number of workers</w:t>
            </w:r>
          </w:p>
        </w:tc>
        <w:tc>
          <w:tcPr>
            <w:tcW w:w="0" w:type="auto"/>
          </w:tcPr>
          <w:p w14:paraId="1E501C05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506</w:t>
            </w:r>
          </w:p>
        </w:tc>
        <w:tc>
          <w:tcPr>
            <w:tcW w:w="0" w:type="auto"/>
          </w:tcPr>
          <w:p w14:paraId="024FB507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2214</w:t>
            </w:r>
          </w:p>
        </w:tc>
        <w:tc>
          <w:tcPr>
            <w:tcW w:w="0" w:type="auto"/>
          </w:tcPr>
          <w:p w14:paraId="46E06C6A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248</w:t>
            </w:r>
          </w:p>
        </w:tc>
        <w:tc>
          <w:tcPr>
            <w:tcW w:w="0" w:type="auto"/>
          </w:tcPr>
          <w:p w14:paraId="2AABF20F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344</w:t>
            </w:r>
          </w:p>
        </w:tc>
        <w:tc>
          <w:tcPr>
            <w:tcW w:w="0" w:type="auto"/>
          </w:tcPr>
          <w:p w14:paraId="2171E1DF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559</w:t>
            </w:r>
          </w:p>
        </w:tc>
      </w:tr>
      <w:tr w:rsidR="00341F09" w:rsidRPr="00D432EF" w14:paraId="55B33C55" w14:textId="77777777" w:rsidTr="00F31A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5048BE" w14:textId="77777777" w:rsidR="00341F09" w:rsidRPr="00D432EF" w:rsidRDefault="00341F09" w:rsidP="00170381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 xml:space="preserve">N% of night shift workers in </w:t>
            </w: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t>the</w:t>
            </w: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 xml:space="preserve"> site</w:t>
            </w:r>
          </w:p>
        </w:tc>
        <w:tc>
          <w:tcPr>
            <w:tcW w:w="0" w:type="auto"/>
          </w:tcPr>
          <w:p w14:paraId="7F03619C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73%</w:t>
            </w:r>
          </w:p>
        </w:tc>
        <w:tc>
          <w:tcPr>
            <w:tcW w:w="0" w:type="auto"/>
          </w:tcPr>
          <w:p w14:paraId="3FC48D8A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36%</w:t>
            </w:r>
          </w:p>
        </w:tc>
        <w:tc>
          <w:tcPr>
            <w:tcW w:w="0" w:type="auto"/>
          </w:tcPr>
          <w:p w14:paraId="7276C850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84%</w:t>
            </w:r>
          </w:p>
        </w:tc>
        <w:tc>
          <w:tcPr>
            <w:tcW w:w="0" w:type="auto"/>
          </w:tcPr>
          <w:p w14:paraId="51EF9574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89%</w:t>
            </w:r>
          </w:p>
        </w:tc>
        <w:tc>
          <w:tcPr>
            <w:tcW w:w="0" w:type="auto"/>
          </w:tcPr>
          <w:p w14:paraId="6F456EA9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90%</w:t>
            </w:r>
          </w:p>
        </w:tc>
      </w:tr>
      <w:tr w:rsidR="00341F09" w:rsidRPr="00D432EF" w14:paraId="132E75E2" w14:textId="77777777" w:rsidTr="00170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1E7B4B" w14:textId="77777777" w:rsidR="00341F09" w:rsidRPr="00D432EF" w:rsidRDefault="00341F09" w:rsidP="00170381">
            <w:pPr>
              <w:adjustRightInd w:val="0"/>
              <w:snapToGrid w:val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t>Distribution of</w:t>
            </w:r>
            <w:r w:rsidRPr="00D432EF"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  <w:t xml:space="preserve"> night shift workers</w:t>
            </w:r>
          </w:p>
        </w:tc>
        <w:tc>
          <w:tcPr>
            <w:tcW w:w="0" w:type="auto"/>
          </w:tcPr>
          <w:p w14:paraId="246CD419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17.1%</w:t>
            </w:r>
          </w:p>
        </w:tc>
        <w:tc>
          <w:tcPr>
            <w:tcW w:w="0" w:type="auto"/>
          </w:tcPr>
          <w:p w14:paraId="7E11937A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36.2%</w:t>
            </w:r>
          </w:p>
        </w:tc>
        <w:tc>
          <w:tcPr>
            <w:tcW w:w="0" w:type="auto"/>
          </w:tcPr>
          <w:p w14:paraId="0353ABB5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9.5%</w:t>
            </w:r>
          </w:p>
        </w:tc>
        <w:tc>
          <w:tcPr>
            <w:tcW w:w="0" w:type="auto"/>
          </w:tcPr>
          <w:p w14:paraId="3BEEDFF3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14.0%</w:t>
            </w:r>
          </w:p>
        </w:tc>
        <w:tc>
          <w:tcPr>
            <w:tcW w:w="0" w:type="auto"/>
          </w:tcPr>
          <w:p w14:paraId="561232AA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23.2%</w:t>
            </w:r>
          </w:p>
        </w:tc>
      </w:tr>
      <w:tr w:rsidR="00341F09" w:rsidRPr="00D432EF" w14:paraId="6CF5CD9D" w14:textId="77777777" w:rsidTr="0017038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6D1592" w14:textId="77777777" w:rsidR="00341F09" w:rsidRPr="00D432EF" w:rsidRDefault="00341F09" w:rsidP="00170381">
            <w:pPr>
              <w:adjustRightInd w:val="0"/>
              <w:snapToGrid w:val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t>Prevalence of overweight (BMI 25-29.9)</w:t>
            </w:r>
          </w:p>
        </w:tc>
        <w:tc>
          <w:tcPr>
            <w:tcW w:w="0" w:type="auto"/>
          </w:tcPr>
          <w:p w14:paraId="0BE18445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35.8%</w:t>
            </w:r>
          </w:p>
        </w:tc>
        <w:tc>
          <w:tcPr>
            <w:tcW w:w="0" w:type="auto"/>
          </w:tcPr>
          <w:p w14:paraId="659BF2DA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29.7%</w:t>
            </w:r>
          </w:p>
        </w:tc>
        <w:tc>
          <w:tcPr>
            <w:tcW w:w="0" w:type="auto"/>
          </w:tcPr>
          <w:p w14:paraId="2AC08058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8.9%</w:t>
            </w:r>
          </w:p>
        </w:tc>
        <w:tc>
          <w:tcPr>
            <w:tcW w:w="0" w:type="auto"/>
          </w:tcPr>
          <w:p w14:paraId="36088011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22.1%</w:t>
            </w:r>
          </w:p>
        </w:tc>
        <w:tc>
          <w:tcPr>
            <w:tcW w:w="0" w:type="auto"/>
          </w:tcPr>
          <w:p w14:paraId="7F25ECAE" w14:textId="77777777" w:rsidR="00341F09" w:rsidRPr="00D432EF" w:rsidRDefault="00341F09" w:rsidP="00170381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18.4%</w:t>
            </w:r>
          </w:p>
        </w:tc>
      </w:tr>
      <w:tr w:rsidR="00341F09" w:rsidRPr="00E1590B" w14:paraId="0E1EB403" w14:textId="77777777" w:rsidTr="00170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DDEA5C" w14:textId="77777777" w:rsidR="00341F09" w:rsidRPr="00D432EF" w:rsidRDefault="00341F09" w:rsidP="00170381">
            <w:pPr>
              <w:adjustRightInd w:val="0"/>
              <w:snapToGrid w:val="0"/>
              <w:rPr>
                <w:rFonts w:ascii="Times New Roman" w:hAnsi="Times New Roman" w:cs="Times New Roman"/>
                <w:b w:val="0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t>Prevalence of obesity (BMI</w:t>
            </w: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sym w:font="Symbol" w:char="F0B3"/>
            </w:r>
            <w:r w:rsidRPr="00D432EF">
              <w:rPr>
                <w:rFonts w:ascii="Times New Roman" w:hAnsi="Times New Roman" w:cs="Times New Roman" w:hint="eastAsia"/>
                <w:b w:val="0"/>
                <w:color w:val="000000" w:themeColor="text1"/>
                <w:lang w:eastAsia="zh-CN"/>
              </w:rPr>
              <w:t>30)</w:t>
            </w:r>
          </w:p>
        </w:tc>
        <w:tc>
          <w:tcPr>
            <w:tcW w:w="0" w:type="auto"/>
          </w:tcPr>
          <w:p w14:paraId="58749BAB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3.8%</w:t>
            </w:r>
          </w:p>
        </w:tc>
        <w:tc>
          <w:tcPr>
            <w:tcW w:w="0" w:type="auto"/>
          </w:tcPr>
          <w:p w14:paraId="0C84DD92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2.3%</w:t>
            </w:r>
          </w:p>
        </w:tc>
        <w:tc>
          <w:tcPr>
            <w:tcW w:w="0" w:type="auto"/>
          </w:tcPr>
          <w:p w14:paraId="6034D379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1.2%</w:t>
            </w:r>
          </w:p>
        </w:tc>
        <w:tc>
          <w:tcPr>
            <w:tcW w:w="0" w:type="auto"/>
          </w:tcPr>
          <w:p w14:paraId="65A1B3F4" w14:textId="77777777" w:rsidR="00341F09" w:rsidRPr="00D432EF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1.5%</w:t>
            </w:r>
          </w:p>
        </w:tc>
        <w:tc>
          <w:tcPr>
            <w:tcW w:w="0" w:type="auto"/>
          </w:tcPr>
          <w:p w14:paraId="0781802B" w14:textId="77777777" w:rsidR="00341F09" w:rsidRPr="00E1590B" w:rsidRDefault="00341F09" w:rsidP="00170381">
            <w:pPr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D432EF">
              <w:rPr>
                <w:rFonts w:ascii="Times New Roman" w:hAnsi="Times New Roman" w:cs="Times New Roman"/>
                <w:color w:val="000000" w:themeColor="text1"/>
                <w:lang w:eastAsia="zh-CN"/>
              </w:rPr>
              <w:t>0.9%</w:t>
            </w:r>
          </w:p>
        </w:tc>
      </w:tr>
    </w:tbl>
    <w:p w14:paraId="4AEC8805" w14:textId="77777777" w:rsidR="00341F09" w:rsidRPr="00CE0FE5" w:rsidRDefault="00341F09" w:rsidP="00170381">
      <w:pPr>
        <w:widowControl/>
        <w:adjustRightInd w:val="0"/>
        <w:snapToGrid w:val="0"/>
        <w:jc w:val="left"/>
      </w:pPr>
      <w:bookmarkStart w:id="0" w:name="_GoBack"/>
      <w:bookmarkEnd w:id="0"/>
    </w:p>
    <w:sectPr w:rsidR="00341F09" w:rsidRPr="00CE0FE5" w:rsidSect="00B77BAC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52FD54" w14:textId="77777777" w:rsidR="00FA197C" w:rsidRDefault="00FA197C">
      <w:r>
        <w:separator/>
      </w:r>
    </w:p>
  </w:endnote>
  <w:endnote w:type="continuationSeparator" w:id="0">
    <w:p w14:paraId="44524A23" w14:textId="77777777" w:rsidR="00FA197C" w:rsidRDefault="00FA1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Arial Unicode MS"/>
    <w:charset w:val="86"/>
    <w:family w:val="script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445505" w14:textId="77777777" w:rsidR="00FA197C" w:rsidRDefault="00FA197C">
      <w:r>
        <w:separator/>
      </w:r>
    </w:p>
  </w:footnote>
  <w:footnote w:type="continuationSeparator" w:id="0">
    <w:p w14:paraId="0E6FFFF3" w14:textId="77777777" w:rsidR="00FA197C" w:rsidRDefault="00FA197C">
      <w:r>
        <w:continuationSeparator/>
      </w:r>
    </w:p>
  </w:footnote>
</w:footnotes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N, Miaomiao">
    <w15:presenceInfo w15:providerId="None" w15:userId="SUN, Miaomi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20"/>
  <w:drawingGridVerticalSpacing w:val="4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DAytTQ1NDExMjVV0lEKTi0uzszPAykwrgUAoSKA9ywAAAA="/>
    <w:docVar w:name="WordTimer" w:val="955"/>
  </w:docVars>
  <w:rsids>
    <w:rsidRoot w:val="009E3C78"/>
    <w:rsid w:val="000047FC"/>
    <w:rsid w:val="00024936"/>
    <w:rsid w:val="00053A2F"/>
    <w:rsid w:val="00057E0B"/>
    <w:rsid w:val="000657A3"/>
    <w:rsid w:val="0007111E"/>
    <w:rsid w:val="00075508"/>
    <w:rsid w:val="000755DA"/>
    <w:rsid w:val="00081C7B"/>
    <w:rsid w:val="000C7340"/>
    <w:rsid w:val="000D1CDD"/>
    <w:rsid w:val="000E6B7D"/>
    <w:rsid w:val="00100960"/>
    <w:rsid w:val="00115325"/>
    <w:rsid w:val="001215A4"/>
    <w:rsid w:val="00150D3D"/>
    <w:rsid w:val="00151FE3"/>
    <w:rsid w:val="001535BA"/>
    <w:rsid w:val="001572E4"/>
    <w:rsid w:val="001574DA"/>
    <w:rsid w:val="00170381"/>
    <w:rsid w:val="001705F5"/>
    <w:rsid w:val="001818D2"/>
    <w:rsid w:val="00187A5A"/>
    <w:rsid w:val="00190B65"/>
    <w:rsid w:val="001A5C63"/>
    <w:rsid w:val="001A61FD"/>
    <w:rsid w:val="001B7265"/>
    <w:rsid w:val="001C5DEF"/>
    <w:rsid w:val="001F2692"/>
    <w:rsid w:val="00200177"/>
    <w:rsid w:val="00200EBF"/>
    <w:rsid w:val="00201AC9"/>
    <w:rsid w:val="00207378"/>
    <w:rsid w:val="00207D03"/>
    <w:rsid w:val="00211C11"/>
    <w:rsid w:val="00215FA1"/>
    <w:rsid w:val="00221103"/>
    <w:rsid w:val="00222ED7"/>
    <w:rsid w:val="002267CE"/>
    <w:rsid w:val="00236E33"/>
    <w:rsid w:val="002373EF"/>
    <w:rsid w:val="00245A01"/>
    <w:rsid w:val="00251B29"/>
    <w:rsid w:val="00253C03"/>
    <w:rsid w:val="00262E54"/>
    <w:rsid w:val="0026531F"/>
    <w:rsid w:val="00267422"/>
    <w:rsid w:val="002A7CBF"/>
    <w:rsid w:val="002B15AF"/>
    <w:rsid w:val="002B2F9D"/>
    <w:rsid w:val="002B467C"/>
    <w:rsid w:val="002C2528"/>
    <w:rsid w:val="002C37CE"/>
    <w:rsid w:val="002C41C2"/>
    <w:rsid w:val="002D4919"/>
    <w:rsid w:val="002D5DCD"/>
    <w:rsid w:val="003000F7"/>
    <w:rsid w:val="003116FA"/>
    <w:rsid w:val="003121AA"/>
    <w:rsid w:val="0031437B"/>
    <w:rsid w:val="003260EC"/>
    <w:rsid w:val="00333019"/>
    <w:rsid w:val="00335330"/>
    <w:rsid w:val="00341F09"/>
    <w:rsid w:val="0035448B"/>
    <w:rsid w:val="003720EC"/>
    <w:rsid w:val="00395D51"/>
    <w:rsid w:val="003C7181"/>
    <w:rsid w:val="003C7FC8"/>
    <w:rsid w:val="003E7C3C"/>
    <w:rsid w:val="003F61AD"/>
    <w:rsid w:val="00404948"/>
    <w:rsid w:val="00416008"/>
    <w:rsid w:val="004162F5"/>
    <w:rsid w:val="00431DC3"/>
    <w:rsid w:val="00434996"/>
    <w:rsid w:val="00434FCE"/>
    <w:rsid w:val="00440C1E"/>
    <w:rsid w:val="004433BF"/>
    <w:rsid w:val="0044772E"/>
    <w:rsid w:val="00450FB8"/>
    <w:rsid w:val="00460E1B"/>
    <w:rsid w:val="00463F27"/>
    <w:rsid w:val="00481677"/>
    <w:rsid w:val="00487B63"/>
    <w:rsid w:val="00496932"/>
    <w:rsid w:val="004A230A"/>
    <w:rsid w:val="004A32FC"/>
    <w:rsid w:val="004A40A8"/>
    <w:rsid w:val="004A7161"/>
    <w:rsid w:val="004C76D2"/>
    <w:rsid w:val="00504239"/>
    <w:rsid w:val="00522817"/>
    <w:rsid w:val="005275D6"/>
    <w:rsid w:val="00532159"/>
    <w:rsid w:val="005348C6"/>
    <w:rsid w:val="00561126"/>
    <w:rsid w:val="00567942"/>
    <w:rsid w:val="00574171"/>
    <w:rsid w:val="00582AB7"/>
    <w:rsid w:val="00584BC2"/>
    <w:rsid w:val="005915C0"/>
    <w:rsid w:val="005C059E"/>
    <w:rsid w:val="005C7802"/>
    <w:rsid w:val="005D600A"/>
    <w:rsid w:val="005D7B77"/>
    <w:rsid w:val="005F4257"/>
    <w:rsid w:val="005F75B2"/>
    <w:rsid w:val="005F77B6"/>
    <w:rsid w:val="0060769A"/>
    <w:rsid w:val="0061305D"/>
    <w:rsid w:val="006269E3"/>
    <w:rsid w:val="0062709A"/>
    <w:rsid w:val="0063208E"/>
    <w:rsid w:val="00646753"/>
    <w:rsid w:val="00651813"/>
    <w:rsid w:val="0065505D"/>
    <w:rsid w:val="006557E3"/>
    <w:rsid w:val="00666029"/>
    <w:rsid w:val="00666842"/>
    <w:rsid w:val="006754CD"/>
    <w:rsid w:val="00680D9E"/>
    <w:rsid w:val="00695A7B"/>
    <w:rsid w:val="00696167"/>
    <w:rsid w:val="006A289C"/>
    <w:rsid w:val="006A5593"/>
    <w:rsid w:val="006B02E4"/>
    <w:rsid w:val="006B30AA"/>
    <w:rsid w:val="006B4324"/>
    <w:rsid w:val="006C3ECC"/>
    <w:rsid w:val="006D20AF"/>
    <w:rsid w:val="006D2BCC"/>
    <w:rsid w:val="006D3192"/>
    <w:rsid w:val="006D61CA"/>
    <w:rsid w:val="006F0373"/>
    <w:rsid w:val="006F04B3"/>
    <w:rsid w:val="006F28EE"/>
    <w:rsid w:val="007017E1"/>
    <w:rsid w:val="00710C55"/>
    <w:rsid w:val="00727967"/>
    <w:rsid w:val="0074432D"/>
    <w:rsid w:val="00744FD8"/>
    <w:rsid w:val="007452FF"/>
    <w:rsid w:val="00747762"/>
    <w:rsid w:val="00765565"/>
    <w:rsid w:val="0077575E"/>
    <w:rsid w:val="00775C50"/>
    <w:rsid w:val="007768A6"/>
    <w:rsid w:val="00785B75"/>
    <w:rsid w:val="007A0E5E"/>
    <w:rsid w:val="007A19D4"/>
    <w:rsid w:val="007A5EE2"/>
    <w:rsid w:val="007D4E09"/>
    <w:rsid w:val="007F319D"/>
    <w:rsid w:val="007F38AE"/>
    <w:rsid w:val="007F3D5F"/>
    <w:rsid w:val="00800280"/>
    <w:rsid w:val="00820BCC"/>
    <w:rsid w:val="0082792D"/>
    <w:rsid w:val="0083788A"/>
    <w:rsid w:val="008572FC"/>
    <w:rsid w:val="00881AA6"/>
    <w:rsid w:val="0089616A"/>
    <w:rsid w:val="008A2404"/>
    <w:rsid w:val="008B62B2"/>
    <w:rsid w:val="008C338F"/>
    <w:rsid w:val="008D5E11"/>
    <w:rsid w:val="008D6B3D"/>
    <w:rsid w:val="008E7027"/>
    <w:rsid w:val="008F1EC5"/>
    <w:rsid w:val="008F2371"/>
    <w:rsid w:val="008F4F7F"/>
    <w:rsid w:val="00906F56"/>
    <w:rsid w:val="00910B9B"/>
    <w:rsid w:val="0091709F"/>
    <w:rsid w:val="00917D12"/>
    <w:rsid w:val="00921526"/>
    <w:rsid w:val="0093352D"/>
    <w:rsid w:val="00951C34"/>
    <w:rsid w:val="00966D70"/>
    <w:rsid w:val="009801F9"/>
    <w:rsid w:val="00980763"/>
    <w:rsid w:val="00997011"/>
    <w:rsid w:val="009A0C27"/>
    <w:rsid w:val="009A2EDB"/>
    <w:rsid w:val="009A49F4"/>
    <w:rsid w:val="009C6EA1"/>
    <w:rsid w:val="009E18CC"/>
    <w:rsid w:val="009E2E50"/>
    <w:rsid w:val="009E3C78"/>
    <w:rsid w:val="009F1143"/>
    <w:rsid w:val="009F2F9E"/>
    <w:rsid w:val="009F4C6B"/>
    <w:rsid w:val="00A059B8"/>
    <w:rsid w:val="00A102F9"/>
    <w:rsid w:val="00A35B77"/>
    <w:rsid w:val="00A43A08"/>
    <w:rsid w:val="00A55610"/>
    <w:rsid w:val="00A56D73"/>
    <w:rsid w:val="00A77025"/>
    <w:rsid w:val="00A84BBB"/>
    <w:rsid w:val="00A942C0"/>
    <w:rsid w:val="00AB31C0"/>
    <w:rsid w:val="00AC66E5"/>
    <w:rsid w:val="00AD7752"/>
    <w:rsid w:val="00AE5C30"/>
    <w:rsid w:val="00AF5234"/>
    <w:rsid w:val="00AF57E0"/>
    <w:rsid w:val="00AF6395"/>
    <w:rsid w:val="00AF6BA0"/>
    <w:rsid w:val="00AF7EAD"/>
    <w:rsid w:val="00B21751"/>
    <w:rsid w:val="00B2563D"/>
    <w:rsid w:val="00B41023"/>
    <w:rsid w:val="00B56A2C"/>
    <w:rsid w:val="00B6236D"/>
    <w:rsid w:val="00B65376"/>
    <w:rsid w:val="00B77BAC"/>
    <w:rsid w:val="00B8753D"/>
    <w:rsid w:val="00B901E0"/>
    <w:rsid w:val="00B92EBF"/>
    <w:rsid w:val="00B93C66"/>
    <w:rsid w:val="00BB4495"/>
    <w:rsid w:val="00BB677D"/>
    <w:rsid w:val="00BC12B4"/>
    <w:rsid w:val="00BD20C2"/>
    <w:rsid w:val="00BD3FB3"/>
    <w:rsid w:val="00BE6ADE"/>
    <w:rsid w:val="00BE7090"/>
    <w:rsid w:val="00BF1BD7"/>
    <w:rsid w:val="00BF37CB"/>
    <w:rsid w:val="00C01FBA"/>
    <w:rsid w:val="00C03F7E"/>
    <w:rsid w:val="00C1212A"/>
    <w:rsid w:val="00C346C6"/>
    <w:rsid w:val="00C36878"/>
    <w:rsid w:val="00C37561"/>
    <w:rsid w:val="00C666D3"/>
    <w:rsid w:val="00C730A2"/>
    <w:rsid w:val="00C77052"/>
    <w:rsid w:val="00C83055"/>
    <w:rsid w:val="00C850A8"/>
    <w:rsid w:val="00C865E3"/>
    <w:rsid w:val="00CA039D"/>
    <w:rsid w:val="00CA43CF"/>
    <w:rsid w:val="00CB2404"/>
    <w:rsid w:val="00CB25A8"/>
    <w:rsid w:val="00CC0A59"/>
    <w:rsid w:val="00CC33A2"/>
    <w:rsid w:val="00CC4F5A"/>
    <w:rsid w:val="00CE0FE5"/>
    <w:rsid w:val="00CE1218"/>
    <w:rsid w:val="00CE2D6A"/>
    <w:rsid w:val="00CF0065"/>
    <w:rsid w:val="00D22E3A"/>
    <w:rsid w:val="00D2342F"/>
    <w:rsid w:val="00D432EF"/>
    <w:rsid w:val="00D501E8"/>
    <w:rsid w:val="00D545D0"/>
    <w:rsid w:val="00D6389D"/>
    <w:rsid w:val="00D71604"/>
    <w:rsid w:val="00D959AA"/>
    <w:rsid w:val="00DA09BF"/>
    <w:rsid w:val="00DA77A6"/>
    <w:rsid w:val="00DB5C60"/>
    <w:rsid w:val="00DB719B"/>
    <w:rsid w:val="00DB7DE9"/>
    <w:rsid w:val="00DC16B7"/>
    <w:rsid w:val="00DC6D46"/>
    <w:rsid w:val="00DC788D"/>
    <w:rsid w:val="00DD7298"/>
    <w:rsid w:val="00DF5C1E"/>
    <w:rsid w:val="00E07863"/>
    <w:rsid w:val="00E24E91"/>
    <w:rsid w:val="00E31646"/>
    <w:rsid w:val="00E34E25"/>
    <w:rsid w:val="00E364D4"/>
    <w:rsid w:val="00E804DF"/>
    <w:rsid w:val="00E826E4"/>
    <w:rsid w:val="00E86D50"/>
    <w:rsid w:val="00E908A2"/>
    <w:rsid w:val="00E9670C"/>
    <w:rsid w:val="00EA51D7"/>
    <w:rsid w:val="00EB628D"/>
    <w:rsid w:val="00EC71B9"/>
    <w:rsid w:val="00ED0779"/>
    <w:rsid w:val="00ED6AF9"/>
    <w:rsid w:val="00EE47B4"/>
    <w:rsid w:val="00EE4E47"/>
    <w:rsid w:val="00EE55D8"/>
    <w:rsid w:val="00EF5CA6"/>
    <w:rsid w:val="00F06471"/>
    <w:rsid w:val="00F15290"/>
    <w:rsid w:val="00F23643"/>
    <w:rsid w:val="00F31AC1"/>
    <w:rsid w:val="00F37651"/>
    <w:rsid w:val="00F63FC1"/>
    <w:rsid w:val="00F74476"/>
    <w:rsid w:val="00F81459"/>
    <w:rsid w:val="00F81DC3"/>
    <w:rsid w:val="00F83CF9"/>
    <w:rsid w:val="00F93EA2"/>
    <w:rsid w:val="00FA197C"/>
    <w:rsid w:val="00FB6DC9"/>
    <w:rsid w:val="00FD3E11"/>
    <w:rsid w:val="00FD4C28"/>
    <w:rsid w:val="00FE48A3"/>
    <w:rsid w:val="00FE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6F611F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9E3C78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C78"/>
    <w:rPr>
      <w:rFonts w:ascii="Tahoma" w:hAnsi="Tahoma" w:cs="Tahom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E3C78"/>
    <w:rPr>
      <w:sz w:val="16"/>
      <w:szCs w:val="16"/>
    </w:rPr>
  </w:style>
  <w:style w:type="table" w:styleId="TableGrid">
    <w:name w:val="Table Grid"/>
    <w:basedOn w:val="TableNormal"/>
    <w:uiPriority w:val="59"/>
    <w:rsid w:val="009E3C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普通表格 11"/>
    <w:basedOn w:val="TableNormal"/>
    <w:uiPriority w:val="41"/>
    <w:rsid w:val="00AF6BA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1212A"/>
  </w:style>
  <w:style w:type="paragraph" w:styleId="BalloonText">
    <w:name w:val="Balloon Text"/>
    <w:basedOn w:val="Normal"/>
    <w:link w:val="BalloonTextChar"/>
    <w:uiPriority w:val="99"/>
    <w:semiHidden/>
    <w:unhideWhenUsed/>
    <w:rsid w:val="006B30AA"/>
    <w:pPr>
      <w:jc w:val="left"/>
    </w:pPr>
    <w:rPr>
      <w:rFonts w:ascii="Tahoma" w:eastAsia="宋体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0AA"/>
    <w:rPr>
      <w:rFonts w:ascii="Tahoma" w:eastAsia="宋体" w:hAnsi="Tahoma" w:cs="Tahoma"/>
      <w:sz w:val="16"/>
      <w:szCs w:val="18"/>
    </w:rPr>
  </w:style>
  <w:style w:type="paragraph" w:styleId="Revision">
    <w:name w:val="Revision"/>
    <w:hidden/>
    <w:uiPriority w:val="99"/>
    <w:semiHidden/>
    <w:rsid w:val="001F2692"/>
  </w:style>
  <w:style w:type="paragraph" w:styleId="Footer">
    <w:name w:val="footer"/>
    <w:basedOn w:val="Normal"/>
    <w:link w:val="FooterChar"/>
    <w:uiPriority w:val="99"/>
    <w:unhideWhenUsed/>
    <w:rsid w:val="000C73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C7340"/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0C7340"/>
  </w:style>
  <w:style w:type="paragraph" w:styleId="Header">
    <w:name w:val="header"/>
    <w:basedOn w:val="Normal"/>
    <w:link w:val="HeaderChar"/>
    <w:uiPriority w:val="99"/>
    <w:unhideWhenUsed/>
    <w:rsid w:val="00744F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F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FE5"/>
    <w:pPr>
      <w:jc w:val="both"/>
    </w:pPr>
    <w:rPr>
      <w:rFonts w:ascii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FE5"/>
    <w:rPr>
      <w:rFonts w:ascii="Tahoma" w:hAnsi="Tahoma" w:cs="Tahoma"/>
      <w:b/>
      <w:bCs/>
      <w:sz w:val="20"/>
      <w:szCs w:val="20"/>
    </w:rPr>
  </w:style>
  <w:style w:type="table" w:customStyle="1" w:styleId="PlainTable11">
    <w:name w:val="Plain Table 11"/>
    <w:basedOn w:val="TableNormal"/>
    <w:uiPriority w:val="41"/>
    <w:rsid w:val="00AF63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B77BAC"/>
    <w:rPr>
      <w:rFonts w:eastAsia="宋体"/>
      <w:kern w:val="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9E3C78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C78"/>
    <w:rPr>
      <w:rFonts w:ascii="Tahoma" w:hAnsi="Tahoma" w:cs="Tahom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E3C78"/>
    <w:rPr>
      <w:sz w:val="16"/>
      <w:szCs w:val="16"/>
    </w:rPr>
  </w:style>
  <w:style w:type="table" w:styleId="TableGrid">
    <w:name w:val="Table Grid"/>
    <w:basedOn w:val="TableNormal"/>
    <w:uiPriority w:val="59"/>
    <w:rsid w:val="009E3C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普通表格 11"/>
    <w:basedOn w:val="TableNormal"/>
    <w:uiPriority w:val="41"/>
    <w:rsid w:val="00AF6BA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1212A"/>
  </w:style>
  <w:style w:type="paragraph" w:styleId="BalloonText">
    <w:name w:val="Balloon Text"/>
    <w:basedOn w:val="Normal"/>
    <w:link w:val="BalloonTextChar"/>
    <w:uiPriority w:val="99"/>
    <w:semiHidden/>
    <w:unhideWhenUsed/>
    <w:rsid w:val="006B30AA"/>
    <w:pPr>
      <w:jc w:val="left"/>
    </w:pPr>
    <w:rPr>
      <w:rFonts w:ascii="Tahoma" w:eastAsia="宋体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0AA"/>
    <w:rPr>
      <w:rFonts w:ascii="Tahoma" w:eastAsia="宋体" w:hAnsi="Tahoma" w:cs="Tahoma"/>
      <w:sz w:val="16"/>
      <w:szCs w:val="18"/>
    </w:rPr>
  </w:style>
  <w:style w:type="paragraph" w:styleId="Revision">
    <w:name w:val="Revision"/>
    <w:hidden/>
    <w:uiPriority w:val="99"/>
    <w:semiHidden/>
    <w:rsid w:val="001F2692"/>
  </w:style>
  <w:style w:type="paragraph" w:styleId="Footer">
    <w:name w:val="footer"/>
    <w:basedOn w:val="Normal"/>
    <w:link w:val="FooterChar"/>
    <w:uiPriority w:val="99"/>
    <w:unhideWhenUsed/>
    <w:rsid w:val="000C73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C7340"/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0C7340"/>
  </w:style>
  <w:style w:type="paragraph" w:styleId="Header">
    <w:name w:val="header"/>
    <w:basedOn w:val="Normal"/>
    <w:link w:val="HeaderChar"/>
    <w:uiPriority w:val="99"/>
    <w:unhideWhenUsed/>
    <w:rsid w:val="00744F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F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FE5"/>
    <w:pPr>
      <w:jc w:val="both"/>
    </w:pPr>
    <w:rPr>
      <w:rFonts w:ascii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FE5"/>
    <w:rPr>
      <w:rFonts w:ascii="Tahoma" w:hAnsi="Tahoma" w:cs="Tahoma"/>
      <w:b/>
      <w:bCs/>
      <w:sz w:val="20"/>
      <w:szCs w:val="20"/>
    </w:rPr>
  </w:style>
  <w:style w:type="table" w:customStyle="1" w:styleId="PlainTable11">
    <w:name w:val="Plain Table 11"/>
    <w:basedOn w:val="TableNormal"/>
    <w:uiPriority w:val="41"/>
    <w:rsid w:val="00AF63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B77BAC"/>
    <w:rPr>
      <w:rFonts w:eastAsia="宋体"/>
      <w:kern w:val="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96EA5-E742-4DD6-97FF-BC4628EC3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, Miaomiao</dc:creator>
  <cp:lastModifiedBy>Feng Wang</cp:lastModifiedBy>
  <cp:revision>3</cp:revision>
  <dcterms:created xsi:type="dcterms:W3CDTF">2018-05-08T04:34:00Z</dcterms:created>
  <dcterms:modified xsi:type="dcterms:W3CDTF">2018-05-08T04:37:00Z</dcterms:modified>
</cp:coreProperties>
</file>